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127E" w:rsidRDefault="00DB4E9E">
      <w:r>
        <w:rPr>
          <w:noProof/>
        </w:rPr>
        <w:drawing>
          <wp:inline distT="0" distB="0" distL="0" distR="0" wp14:anchorId="00C5D92A" wp14:editId="6DD2B33A">
            <wp:extent cx="2524125" cy="1162050"/>
            <wp:effectExtent l="0" t="0" r="952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524125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!</w:t>
      </w:r>
      <w:r w:rsidRPr="00DB4E9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DOCTYPE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html</w:t>
      </w:r>
      <w:proofErr w:type="spellEnd"/>
      <w:r w:rsidRPr="00DB4E9E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DB4E9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html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lang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DB4E9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proofErr w:type="spellStart"/>
      <w:r w:rsidRPr="00DB4E9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en</w:t>
      </w:r>
      <w:proofErr w:type="spellEnd"/>
      <w:r w:rsidRPr="00DB4E9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r w:rsidRPr="00DB4E9E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DB4E9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head</w:t>
      </w:r>
      <w:proofErr w:type="spellEnd"/>
      <w:r w:rsidRPr="00DB4E9E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DB4E9E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DB4E9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meta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harset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DB4E9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UTF-8"</w:t>
      </w:r>
      <w:r w:rsidRPr="00DB4E9E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DB4E9E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DB4E9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meta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name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DB4E9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proofErr w:type="spellStart"/>
      <w:r w:rsidRPr="00DB4E9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viewport</w:t>
      </w:r>
      <w:proofErr w:type="spellEnd"/>
      <w:r w:rsidRPr="00DB4E9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ontent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DB4E9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proofErr w:type="spellStart"/>
      <w:r w:rsidRPr="00DB4E9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width</w:t>
      </w:r>
      <w:proofErr w:type="spellEnd"/>
      <w:r w:rsidRPr="00DB4E9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=</w:t>
      </w:r>
      <w:proofErr w:type="spellStart"/>
      <w:r w:rsidRPr="00DB4E9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device-width</w:t>
      </w:r>
      <w:proofErr w:type="spellEnd"/>
      <w:r w:rsidRPr="00DB4E9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 xml:space="preserve">, </w:t>
      </w:r>
      <w:proofErr w:type="spellStart"/>
      <w:r w:rsidRPr="00DB4E9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initial-scale</w:t>
      </w:r>
      <w:proofErr w:type="spellEnd"/>
      <w:r w:rsidRPr="00DB4E9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=1.0"</w:t>
      </w:r>
      <w:r w:rsidRPr="00DB4E9E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DB4E9E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DB4E9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meta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http-equiv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DB4E9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X-UA-</w:t>
      </w:r>
      <w:proofErr w:type="spellStart"/>
      <w:r w:rsidRPr="00DB4E9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Compatible</w:t>
      </w:r>
      <w:proofErr w:type="spellEnd"/>
      <w:r w:rsidRPr="00DB4E9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ontent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DB4E9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proofErr w:type="spellStart"/>
      <w:r w:rsidRPr="00DB4E9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ie</w:t>
      </w:r>
      <w:proofErr w:type="spellEnd"/>
      <w:r w:rsidRPr="00DB4E9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=</w:t>
      </w:r>
      <w:proofErr w:type="spellStart"/>
      <w:r w:rsidRPr="00DB4E9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edge</w:t>
      </w:r>
      <w:proofErr w:type="spellEnd"/>
      <w:r w:rsidRPr="00DB4E9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r w:rsidRPr="00DB4E9E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DB4E9E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DB4E9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itle</w:t>
      </w:r>
      <w:proofErr w:type="spellEnd"/>
      <w:r w:rsidRPr="00DB4E9E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  <w:proofErr w:type="spellStart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Document</w:t>
      </w:r>
      <w:proofErr w:type="spellEnd"/>
      <w:r w:rsidRPr="00DB4E9E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</w:t>
      </w:r>
      <w:proofErr w:type="spellStart"/>
      <w:r w:rsidRPr="00DB4E9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itle</w:t>
      </w:r>
      <w:proofErr w:type="spellEnd"/>
      <w:r w:rsidRPr="00DB4E9E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DB4E9E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DB4E9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script</w:t>
      </w:r>
      <w:proofErr w:type="spellEnd"/>
      <w:r w:rsidRPr="00DB4E9E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DB4E9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lass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DB4E9E">
        <w:rPr>
          <w:rFonts w:ascii="Consolas" w:eastAsia="Times New Roman" w:hAnsi="Consolas" w:cs="Times New Roman"/>
          <w:color w:val="4EC9B0"/>
          <w:sz w:val="21"/>
          <w:szCs w:val="21"/>
          <w:lang w:eastAsia="ru-UA"/>
        </w:rPr>
        <w:t>Roulette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{</w:t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proofErr w:type="spellStart"/>
      <w:r w:rsidRPr="00DB4E9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ructor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numbersArray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 {</w:t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DB4E9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numbersArray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= </w:t>
      </w:r>
      <w:proofErr w:type="spellStart"/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numbersArray</w:t>
      </w:r>
      <w:proofErr w:type="spellEnd"/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DB4E9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core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= </w:t>
      </w:r>
      <w:r w:rsidRPr="00DB4E9E">
        <w:rPr>
          <w:rFonts w:ascii="Consolas" w:eastAsia="Times New Roman" w:hAnsi="Consolas" w:cs="Times New Roman"/>
          <w:color w:val="B5CEA8"/>
          <w:sz w:val="21"/>
          <w:szCs w:val="21"/>
          <w:lang w:eastAsia="ru-UA"/>
        </w:rPr>
        <w:t>0</w:t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}</w:t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proofErr w:type="spellStart"/>
      <w:r w:rsidRPr="00DB4E9E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getRandomScore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 {</w:t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DB4E9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randIndex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= </w:t>
      </w:r>
      <w:proofErr w:type="spellStart"/>
      <w:r w:rsidRPr="00DB4E9E">
        <w:rPr>
          <w:rFonts w:ascii="Consolas" w:eastAsia="Times New Roman" w:hAnsi="Consolas" w:cs="Times New Roman"/>
          <w:color w:val="4EC9B0"/>
          <w:sz w:val="21"/>
          <w:szCs w:val="21"/>
          <w:lang w:eastAsia="ru-UA"/>
        </w:rPr>
        <w:t>Math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DB4E9E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floor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DB4E9E">
        <w:rPr>
          <w:rFonts w:ascii="Consolas" w:eastAsia="Times New Roman" w:hAnsi="Consolas" w:cs="Times New Roman"/>
          <w:color w:val="4EC9B0"/>
          <w:sz w:val="21"/>
          <w:szCs w:val="21"/>
          <w:lang w:eastAsia="ru-UA"/>
        </w:rPr>
        <w:t>Math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DB4E9E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random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() * </w:t>
      </w:r>
      <w:proofErr w:type="spellStart"/>
      <w:r w:rsidRPr="00DB4E9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numbersArray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length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DB4E9E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return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DB4E9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numbersArray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[</w:t>
      </w:r>
      <w:proofErr w:type="spellStart"/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randIndex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]</w:t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}</w:t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r w:rsidRPr="00DB4E9E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//</w:t>
      </w:r>
      <w:proofErr w:type="spellStart"/>
      <w:r w:rsidRPr="00DB4E9E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Функція</w:t>
      </w:r>
      <w:proofErr w:type="spellEnd"/>
      <w:r w:rsidRPr="00DB4E9E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, </w:t>
      </w:r>
      <w:proofErr w:type="spellStart"/>
      <w:r w:rsidRPr="00DB4E9E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що</w:t>
      </w:r>
      <w:proofErr w:type="spellEnd"/>
      <w:r w:rsidRPr="00DB4E9E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 </w:t>
      </w:r>
      <w:proofErr w:type="spellStart"/>
      <w:r w:rsidRPr="00DB4E9E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створює</w:t>
      </w:r>
      <w:proofErr w:type="spellEnd"/>
      <w:r w:rsidRPr="00DB4E9E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 </w:t>
      </w:r>
      <w:proofErr w:type="spellStart"/>
      <w:r w:rsidRPr="00DB4E9E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таблицю</w:t>
      </w:r>
      <w:proofErr w:type="spellEnd"/>
      <w:r w:rsidRPr="00DB4E9E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 з балами </w:t>
      </w:r>
      <w:proofErr w:type="spellStart"/>
      <w:r w:rsidRPr="00DB4E9E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ігрового</w:t>
      </w:r>
      <w:proofErr w:type="spellEnd"/>
      <w:r w:rsidRPr="00DB4E9E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 барабана</w:t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proofErr w:type="spellStart"/>
      <w:r w:rsidRPr="00DB4E9E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renderRoulette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 {</w:t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DB4E9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able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= </w:t>
      </w:r>
      <w:proofErr w:type="spellStart"/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DB4E9E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Element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DB4E9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DB4E9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table</w:t>
      </w:r>
      <w:proofErr w:type="spellEnd"/>
      <w:r w:rsidRPr="00DB4E9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DB4E9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r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= </w:t>
      </w:r>
      <w:proofErr w:type="spellStart"/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DB4E9E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Element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DB4E9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DB4E9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tr</w:t>
      </w:r>
      <w:proofErr w:type="spellEnd"/>
      <w:r w:rsidRPr="00DB4E9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DB4E9E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for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(</w:t>
      </w:r>
      <w:proofErr w:type="spellStart"/>
      <w:r w:rsidRPr="00DB4E9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let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= </w:t>
      </w:r>
      <w:r w:rsidRPr="00DB4E9E">
        <w:rPr>
          <w:rFonts w:ascii="Consolas" w:eastAsia="Times New Roman" w:hAnsi="Consolas" w:cs="Times New Roman"/>
          <w:color w:val="B5CEA8"/>
          <w:sz w:val="21"/>
          <w:szCs w:val="21"/>
          <w:lang w:eastAsia="ru-UA"/>
        </w:rPr>
        <w:t>0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; </w:t>
      </w:r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&lt; </w:t>
      </w:r>
      <w:proofErr w:type="spellStart"/>
      <w:r w:rsidRPr="00DB4E9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numbersArray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length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; </w:t>
      </w:r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++) {</w:t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    </w:t>
      </w:r>
      <w:proofErr w:type="spellStart"/>
      <w:r w:rsidRPr="00DB4E9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d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= </w:t>
      </w:r>
      <w:proofErr w:type="spellStart"/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DB4E9E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Element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DB4E9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DB4E9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td</w:t>
      </w:r>
      <w:proofErr w:type="spellEnd"/>
      <w:r w:rsidRPr="00DB4E9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    </w:t>
      </w:r>
      <w:proofErr w:type="spellStart"/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d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nerText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= </w:t>
      </w:r>
      <w:proofErr w:type="spellStart"/>
      <w:r w:rsidRPr="00DB4E9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numbersArray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[</w:t>
      </w:r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]</w:t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    </w:t>
      </w:r>
      <w:proofErr w:type="spellStart"/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r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DB4E9E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d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}</w:t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able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DB4E9E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r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DB4E9E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return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able</w:t>
      </w:r>
      <w:proofErr w:type="spellEnd"/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}</w:t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r w:rsidRPr="00DB4E9E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//</w:t>
      </w:r>
      <w:proofErr w:type="spellStart"/>
      <w:r w:rsidRPr="00DB4E9E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Функція</w:t>
      </w:r>
      <w:proofErr w:type="spellEnd"/>
      <w:r w:rsidRPr="00DB4E9E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, яку </w:t>
      </w:r>
      <w:proofErr w:type="spellStart"/>
      <w:r w:rsidRPr="00DB4E9E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прив"язуємо</w:t>
      </w:r>
      <w:proofErr w:type="spellEnd"/>
      <w:r w:rsidRPr="00DB4E9E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 до кнопки</w:t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proofErr w:type="spellStart"/>
      <w:r w:rsidRPr="00DB4E9E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onClick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 {</w:t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DB4E9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urrentScore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= </w:t>
      </w:r>
      <w:proofErr w:type="spellStart"/>
      <w:r w:rsidRPr="00DB4E9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DB4E9E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getRandomScore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</w:t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DB4E9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core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+= </w:t>
      </w:r>
      <w:proofErr w:type="spellStart"/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urrentScore</w:t>
      </w:r>
      <w:proofErr w:type="spellEnd"/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DB4E9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urrentSpan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nerText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urrentScore</w:t>
      </w:r>
      <w:proofErr w:type="spellEnd"/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DB4E9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pan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nerText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= </w:t>
      </w:r>
      <w:proofErr w:type="spellStart"/>
      <w:r w:rsidRPr="00DB4E9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core</w:t>
      </w:r>
      <w:proofErr w:type="spellEnd"/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}</w:t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r w:rsidRPr="00DB4E9E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//</w:t>
      </w:r>
      <w:proofErr w:type="spellStart"/>
      <w:r w:rsidRPr="00DB4E9E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Функція</w:t>
      </w:r>
      <w:proofErr w:type="spellEnd"/>
      <w:r w:rsidRPr="00DB4E9E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, яка </w:t>
      </w:r>
      <w:proofErr w:type="spellStart"/>
      <w:r w:rsidRPr="00DB4E9E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генерує</w:t>
      </w:r>
      <w:proofErr w:type="spellEnd"/>
      <w:r w:rsidRPr="00DB4E9E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 </w:t>
      </w:r>
      <w:proofErr w:type="spellStart"/>
      <w:r w:rsidRPr="00DB4E9E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розмітку</w:t>
      </w:r>
      <w:proofErr w:type="spellEnd"/>
      <w:r w:rsidRPr="00DB4E9E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 </w:t>
      </w:r>
      <w:proofErr w:type="spellStart"/>
      <w:r w:rsidRPr="00DB4E9E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усієї</w:t>
      </w:r>
      <w:proofErr w:type="spellEnd"/>
      <w:r w:rsidRPr="00DB4E9E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 </w:t>
      </w:r>
      <w:proofErr w:type="spellStart"/>
      <w:r w:rsidRPr="00DB4E9E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гри</w:t>
      </w:r>
      <w:proofErr w:type="spellEnd"/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proofErr w:type="spellStart"/>
      <w:r w:rsidRPr="00DB4E9E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render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 {</w:t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DB4E9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iv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= </w:t>
      </w:r>
      <w:proofErr w:type="spellStart"/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DB4E9E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Element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DB4E9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DB4E9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div</w:t>
      </w:r>
      <w:proofErr w:type="spellEnd"/>
      <w:r w:rsidRPr="00DB4E9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DB4E9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able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= </w:t>
      </w:r>
      <w:proofErr w:type="spellStart"/>
      <w:r w:rsidRPr="00DB4E9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DB4E9E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renderRoulette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</w:t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iv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DB4E9E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able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r w:rsidRPr="00DB4E9E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//</w:t>
      </w:r>
      <w:proofErr w:type="spellStart"/>
      <w:r w:rsidRPr="00DB4E9E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Створюємо</w:t>
      </w:r>
      <w:proofErr w:type="spellEnd"/>
      <w:r w:rsidRPr="00DB4E9E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 кнопку</w:t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lastRenderedPageBreak/>
        <w:t xml:space="preserve">                </w:t>
      </w:r>
      <w:proofErr w:type="spellStart"/>
      <w:r w:rsidRPr="00DB4E9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btn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= </w:t>
      </w:r>
      <w:proofErr w:type="spellStart"/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DB4E9E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Element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DB4E9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DB4E9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button</w:t>
      </w:r>
      <w:proofErr w:type="spellEnd"/>
      <w:r w:rsidRPr="00DB4E9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btn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nerText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= </w:t>
      </w:r>
      <w:r w:rsidRPr="00DB4E9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DB4E9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Go</w:t>
      </w:r>
      <w:proofErr w:type="spellEnd"/>
      <w:r w:rsidRPr="00DB4E9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btn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onclick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= </w:t>
      </w:r>
      <w:proofErr w:type="spellStart"/>
      <w:r w:rsidRPr="00DB4E9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onClick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DB4E9E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bind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DB4E9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iv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DB4E9E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btn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r w:rsidRPr="00DB4E9E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//</w:t>
      </w:r>
      <w:proofErr w:type="spellStart"/>
      <w:r w:rsidRPr="00DB4E9E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Виводимо</w:t>
      </w:r>
      <w:proofErr w:type="spellEnd"/>
      <w:r w:rsidRPr="00DB4E9E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 </w:t>
      </w:r>
      <w:proofErr w:type="spellStart"/>
      <w:r w:rsidRPr="00DB4E9E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поточна</w:t>
      </w:r>
      <w:proofErr w:type="spellEnd"/>
      <w:r w:rsidRPr="00DB4E9E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 </w:t>
      </w:r>
      <w:proofErr w:type="spellStart"/>
      <w:r w:rsidRPr="00DB4E9E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кількість</w:t>
      </w:r>
      <w:proofErr w:type="spellEnd"/>
      <w:r w:rsidRPr="00DB4E9E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 </w:t>
      </w:r>
      <w:proofErr w:type="spellStart"/>
      <w:r w:rsidRPr="00DB4E9E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балів</w:t>
      </w:r>
      <w:proofErr w:type="spellEnd"/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DB4E9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ivCurrentScore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= </w:t>
      </w:r>
      <w:proofErr w:type="spellStart"/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DB4E9E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Element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DB4E9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DB4E9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div</w:t>
      </w:r>
      <w:proofErr w:type="spellEnd"/>
      <w:r w:rsidRPr="00DB4E9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ivCurrentScore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nerText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= </w:t>
      </w:r>
      <w:r w:rsidRPr="00DB4E9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DB4E9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Current</w:t>
      </w:r>
      <w:proofErr w:type="spellEnd"/>
      <w:r w:rsidRPr="00DB4E9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 xml:space="preserve"> </w:t>
      </w:r>
      <w:proofErr w:type="spellStart"/>
      <w:r w:rsidRPr="00DB4E9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Score</w:t>
      </w:r>
      <w:proofErr w:type="spellEnd"/>
      <w:r w:rsidRPr="00DB4E9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 xml:space="preserve"> :'</w:t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DB4E9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urrentSpan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= </w:t>
      </w:r>
      <w:proofErr w:type="spellStart"/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DB4E9E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Element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DB4E9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DB4E9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span</w:t>
      </w:r>
      <w:proofErr w:type="spellEnd"/>
      <w:r w:rsidRPr="00DB4E9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DB4E9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urrentSpan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nerText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= </w:t>
      </w:r>
      <w:r w:rsidRPr="00DB4E9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'</w:t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ivCurrentScore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DB4E9E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DB4E9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urrentSpan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iv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DB4E9E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ivCurrentScore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r w:rsidRPr="00DB4E9E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//</w:t>
      </w:r>
      <w:proofErr w:type="spellStart"/>
      <w:r w:rsidRPr="00DB4E9E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Виводимо</w:t>
      </w:r>
      <w:proofErr w:type="spellEnd"/>
      <w:r w:rsidRPr="00DB4E9E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 </w:t>
      </w:r>
      <w:proofErr w:type="spellStart"/>
      <w:r w:rsidRPr="00DB4E9E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загальна</w:t>
      </w:r>
      <w:proofErr w:type="spellEnd"/>
      <w:r w:rsidRPr="00DB4E9E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 </w:t>
      </w:r>
      <w:proofErr w:type="spellStart"/>
      <w:r w:rsidRPr="00DB4E9E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кількість</w:t>
      </w:r>
      <w:proofErr w:type="spellEnd"/>
      <w:r w:rsidRPr="00DB4E9E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 </w:t>
      </w:r>
      <w:proofErr w:type="spellStart"/>
      <w:r w:rsidRPr="00DB4E9E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балів</w:t>
      </w:r>
      <w:proofErr w:type="spellEnd"/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DB4E9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ivScore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= </w:t>
      </w:r>
      <w:proofErr w:type="spellStart"/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DB4E9E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Element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DB4E9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DB4E9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div</w:t>
      </w:r>
      <w:proofErr w:type="spellEnd"/>
      <w:r w:rsidRPr="00DB4E9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ivScore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nerText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= </w:t>
      </w:r>
      <w:r w:rsidRPr="00DB4E9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DB4E9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Score</w:t>
      </w:r>
      <w:proofErr w:type="spellEnd"/>
      <w:r w:rsidRPr="00DB4E9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 xml:space="preserve"> :'</w:t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DB4E9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pan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= </w:t>
      </w:r>
      <w:proofErr w:type="spellStart"/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DB4E9E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Element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DB4E9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DB4E9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span</w:t>
      </w:r>
      <w:proofErr w:type="spellEnd"/>
      <w:r w:rsidRPr="00DB4E9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DB4E9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pan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nerText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= </w:t>
      </w:r>
      <w:proofErr w:type="spellStart"/>
      <w:r w:rsidRPr="00DB4E9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core</w:t>
      </w:r>
      <w:proofErr w:type="spellEnd"/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ivScore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DB4E9E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DB4E9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pan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iv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DB4E9E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ivScore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DB4E9E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return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iv</w:t>
      </w:r>
      <w:proofErr w:type="spellEnd"/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}</w:t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}</w:t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r w:rsidRPr="00DB4E9E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//-----------------</w:t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window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DB4E9E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onload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= </w:t>
      </w:r>
      <w:proofErr w:type="spellStart"/>
      <w:r w:rsidRPr="00DB4E9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function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() {</w:t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proofErr w:type="spellStart"/>
      <w:r w:rsidRPr="00DB4E9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roulette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= </w:t>
      </w:r>
      <w:proofErr w:type="spellStart"/>
      <w:r w:rsidRPr="00DB4E9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new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DB4E9E">
        <w:rPr>
          <w:rFonts w:ascii="Consolas" w:eastAsia="Times New Roman" w:hAnsi="Consolas" w:cs="Times New Roman"/>
          <w:color w:val="4EC9B0"/>
          <w:sz w:val="21"/>
          <w:szCs w:val="21"/>
          <w:lang w:eastAsia="ru-UA"/>
        </w:rPr>
        <w:t>Roulette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[</w:t>
      </w:r>
      <w:r w:rsidRPr="00DB4E9E">
        <w:rPr>
          <w:rFonts w:ascii="Consolas" w:eastAsia="Times New Roman" w:hAnsi="Consolas" w:cs="Times New Roman"/>
          <w:color w:val="B5CEA8"/>
          <w:sz w:val="21"/>
          <w:szCs w:val="21"/>
          <w:lang w:eastAsia="ru-UA"/>
        </w:rPr>
        <w:t>200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, -</w:t>
      </w:r>
      <w:r w:rsidRPr="00DB4E9E">
        <w:rPr>
          <w:rFonts w:ascii="Consolas" w:eastAsia="Times New Roman" w:hAnsi="Consolas" w:cs="Times New Roman"/>
          <w:color w:val="B5CEA8"/>
          <w:sz w:val="21"/>
          <w:szCs w:val="21"/>
          <w:lang w:eastAsia="ru-UA"/>
        </w:rPr>
        <w:t>100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, </w:t>
      </w:r>
      <w:r w:rsidRPr="00DB4E9E">
        <w:rPr>
          <w:rFonts w:ascii="Consolas" w:eastAsia="Times New Roman" w:hAnsi="Consolas" w:cs="Times New Roman"/>
          <w:color w:val="B5CEA8"/>
          <w:sz w:val="21"/>
          <w:szCs w:val="21"/>
          <w:lang w:eastAsia="ru-UA"/>
        </w:rPr>
        <w:t>0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, </w:t>
      </w:r>
      <w:r w:rsidRPr="00DB4E9E">
        <w:rPr>
          <w:rFonts w:ascii="Consolas" w:eastAsia="Times New Roman" w:hAnsi="Consolas" w:cs="Times New Roman"/>
          <w:color w:val="B5CEA8"/>
          <w:sz w:val="21"/>
          <w:szCs w:val="21"/>
          <w:lang w:eastAsia="ru-UA"/>
        </w:rPr>
        <w:t>800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, </w:t>
      </w:r>
      <w:r w:rsidRPr="00DB4E9E">
        <w:rPr>
          <w:rFonts w:ascii="Consolas" w:eastAsia="Times New Roman" w:hAnsi="Consolas" w:cs="Times New Roman"/>
          <w:color w:val="B5CEA8"/>
          <w:sz w:val="21"/>
          <w:szCs w:val="21"/>
          <w:lang w:eastAsia="ru-UA"/>
        </w:rPr>
        <w:t>100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, -</w:t>
      </w:r>
      <w:r w:rsidRPr="00DB4E9E">
        <w:rPr>
          <w:rFonts w:ascii="Consolas" w:eastAsia="Times New Roman" w:hAnsi="Consolas" w:cs="Times New Roman"/>
          <w:color w:val="B5CEA8"/>
          <w:sz w:val="21"/>
          <w:szCs w:val="21"/>
          <w:lang w:eastAsia="ru-UA"/>
        </w:rPr>
        <w:t>300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])</w:t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DB4E9E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getElementById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DB4E9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container'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.</w:t>
      </w:r>
      <w:r w:rsidRPr="00DB4E9E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roulette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DB4E9E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render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)</w:t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}</w:t>
      </w:r>
    </w:p>
    <w:p w:rsidR="00DB4E9E" w:rsidRPr="00DB4E9E" w:rsidRDefault="00DB4E9E" w:rsidP="00DB4E9E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DB4E9E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</w:t>
      </w:r>
      <w:proofErr w:type="spellStart"/>
      <w:r w:rsidRPr="00DB4E9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script</w:t>
      </w:r>
      <w:proofErr w:type="spellEnd"/>
      <w:r w:rsidRPr="00DB4E9E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DB4E9E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DB4E9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style</w:t>
      </w:r>
      <w:proofErr w:type="spellEnd"/>
      <w:r w:rsidRPr="00DB4E9E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DB4E9E">
        <w:rPr>
          <w:rFonts w:ascii="Consolas" w:eastAsia="Times New Roman" w:hAnsi="Consolas" w:cs="Times New Roman"/>
          <w:color w:val="D7BA7D"/>
          <w:sz w:val="21"/>
          <w:szCs w:val="21"/>
          <w:lang w:eastAsia="ru-UA"/>
        </w:rPr>
        <w:t>td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{</w:t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proofErr w:type="spellStart"/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border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: </w:t>
      </w:r>
      <w:r w:rsidRPr="00DB4E9E">
        <w:rPr>
          <w:rFonts w:ascii="Consolas" w:eastAsia="Times New Roman" w:hAnsi="Consolas" w:cs="Times New Roman"/>
          <w:color w:val="B5CEA8"/>
          <w:sz w:val="21"/>
          <w:szCs w:val="21"/>
          <w:lang w:eastAsia="ru-UA"/>
        </w:rPr>
        <w:t>2px</w:t>
      </w: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DB4E9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solid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DB4E9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black</w:t>
      </w:r>
      <w:proofErr w:type="spellEnd"/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}</w:t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DB4E9E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</w:t>
      </w:r>
      <w:proofErr w:type="spellStart"/>
      <w:r w:rsidRPr="00DB4E9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style</w:t>
      </w:r>
      <w:proofErr w:type="spellEnd"/>
      <w:r w:rsidRPr="00DB4E9E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</w:t>
      </w:r>
      <w:proofErr w:type="spellStart"/>
      <w:r w:rsidRPr="00DB4E9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head</w:t>
      </w:r>
      <w:proofErr w:type="spellEnd"/>
      <w:r w:rsidRPr="00DB4E9E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DB4E9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body</w:t>
      </w:r>
      <w:proofErr w:type="spellEnd"/>
      <w:r w:rsidRPr="00DB4E9E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DB4E9E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DB4E9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div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DB4E9E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d</w:t>
      </w:r>
      <w:proofErr w:type="spellEnd"/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DB4E9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proofErr w:type="spellStart"/>
      <w:r w:rsidRPr="00DB4E9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container</w:t>
      </w:r>
      <w:proofErr w:type="spellEnd"/>
      <w:r w:rsidRPr="00DB4E9E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r w:rsidRPr="00DB4E9E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DB4E9E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</w:t>
      </w:r>
      <w:proofErr w:type="spellStart"/>
      <w:r w:rsidRPr="00DB4E9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div</w:t>
      </w:r>
      <w:proofErr w:type="spellEnd"/>
      <w:r w:rsidRPr="00DB4E9E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</w:t>
      </w:r>
      <w:proofErr w:type="spellStart"/>
      <w:r w:rsidRPr="00DB4E9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body</w:t>
      </w:r>
      <w:proofErr w:type="spellEnd"/>
      <w:r w:rsidRPr="00DB4E9E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</w:p>
    <w:p w:rsidR="00DB4E9E" w:rsidRPr="00DB4E9E" w:rsidRDefault="00DB4E9E" w:rsidP="00DB4E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DB4E9E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</w:t>
      </w:r>
      <w:proofErr w:type="spellStart"/>
      <w:r w:rsidRPr="00DB4E9E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html</w:t>
      </w:r>
      <w:proofErr w:type="spellEnd"/>
      <w:r w:rsidRPr="00DB4E9E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DB4E9E" w:rsidRDefault="00DB4E9E">
      <w:bookmarkStart w:id="0" w:name="_GoBack"/>
      <w:bookmarkEnd w:id="0"/>
    </w:p>
    <w:sectPr w:rsidR="00DB4E9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wNTQwtzA3sbQ0NTFX0lEKTi0uzszPAykwrAUAJS1PMiwAAAA="/>
  </w:docVars>
  <w:rsids>
    <w:rsidRoot w:val="00DB4E9E"/>
    <w:rsid w:val="000A127E"/>
    <w:rsid w:val="00DB4E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32B161"/>
  <w15:chartTrackingRefBased/>
  <w15:docId w15:val="{D63EDBCB-8074-48D8-BFA7-00881C26C9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285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22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57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6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83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2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3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3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6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1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3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0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32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4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7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60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92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1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34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4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6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7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36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1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4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54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4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4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2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14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77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7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7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2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4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8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2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5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8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2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9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3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5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1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8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9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7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05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44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08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7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96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92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8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9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1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2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6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56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61</Words>
  <Characters>2634</Characters>
  <Application>Microsoft Office Word</Application>
  <DocSecurity>0</DocSecurity>
  <Lines>21</Lines>
  <Paragraphs>6</Paragraphs>
  <ScaleCrop>false</ScaleCrop>
  <Company/>
  <LinksUpToDate>false</LinksUpToDate>
  <CharactersWithSpaces>3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Home</cp:lastModifiedBy>
  <cp:revision>1</cp:revision>
  <dcterms:created xsi:type="dcterms:W3CDTF">2019-06-03T15:57:00Z</dcterms:created>
  <dcterms:modified xsi:type="dcterms:W3CDTF">2019-06-03T15:59:00Z</dcterms:modified>
</cp:coreProperties>
</file>